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7440" w:rsidRDefault="00847440">
      <w:pPr>
        <w:pStyle w:val="Title"/>
        <w:rPr>
          <w:b/>
          <w:bCs/>
          <w:color w:val="FF0000"/>
        </w:rPr>
      </w:pPr>
      <w:r>
        <w:rPr>
          <w:b/>
          <w:bCs/>
          <w:color w:val="FF0000"/>
        </w:rPr>
        <w:t>Smith Corporation</w:t>
      </w:r>
    </w:p>
    <w:p w:rsidR="00847440" w:rsidRDefault="00847440">
      <w:pPr>
        <w:jc w:val="center"/>
        <w:rPr>
          <w:color w:val="000000"/>
          <w:sz w:val="40"/>
        </w:rPr>
      </w:pPr>
      <w:r>
        <w:rPr>
          <w:color w:val="000000"/>
          <w:sz w:val="40"/>
        </w:rPr>
        <w:t>is a Proud Participant in the</w:t>
      </w:r>
    </w:p>
    <w:p w:rsidR="00847440" w:rsidRDefault="00847440">
      <w:pPr>
        <w:jc w:val="center"/>
        <w:rPr>
          <w:color w:val="000000"/>
          <w:sz w:val="40"/>
        </w:rPr>
      </w:pPr>
      <w:r>
        <w:rPr>
          <w:color w:val="000000"/>
          <w:sz w:val="40"/>
        </w:rPr>
        <w:t>Nationwide SIDS Awareness Day and Fundraising Event</w:t>
      </w:r>
    </w:p>
    <w:p w:rsidR="00847440" w:rsidRDefault="00BE04FD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322060</wp:posOffset>
                </wp:positionV>
                <wp:extent cx="6858000" cy="988060"/>
                <wp:effectExtent l="0" t="0" r="0" b="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88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7440" w:rsidRDefault="00847440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b/>
                                <w:bCs/>
                                <w:color w:val="000000"/>
                                <w:sz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sz w:val="26"/>
                              </w:rPr>
                              <w:t xml:space="preserve">To make a credit card donation go on-line at </w:t>
                            </w:r>
                            <w:hyperlink r:id="rId5" w:history="1">
                              <w:r w:rsidR="00530A25" w:rsidRPr="00DD611B">
                                <w:rPr>
                                  <w:rStyle w:val="Hyperlink"/>
                                  <w:b/>
                                  <w:bCs/>
                                  <w:sz w:val="26"/>
                                </w:rPr>
                                <w:t>www.springforsids.org</w:t>
                              </w:r>
                            </w:hyperlink>
                            <w:r w:rsidR="00530A25">
                              <w:rPr>
                                <w:b/>
                                <w:bCs/>
                                <w:color w:val="000000"/>
                                <w:sz w:val="26"/>
                              </w:rPr>
                              <w:t xml:space="preserve"> and choose team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6"/>
                              </w:rPr>
                              <w:t>SMITH Team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  <w:sz w:val="26"/>
                              </w:rPr>
                              <w:t>. Then our team will get credit for your donation. (Minimum credit card donations = $25.00.)</w:t>
                            </w:r>
                          </w:p>
                          <w:p w:rsidR="00847440" w:rsidRDefault="00847440">
                            <w:pPr>
                              <w:rPr>
                                <w:b/>
                                <w:bCs/>
                                <w:sz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0;margin-top:497.8pt;width:540pt;height:77.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" stroked="f">
                <v:textbox>
                  <w:txbxContent>
                    <w:p w:rsidR="00847440" w:rsidRDefault="00847440">
                      <w:pPr>
                        <w:numPr>
                          <w:ilvl w:val="0"/>
                          <w:numId w:val="8"/>
                        </w:numPr>
                        <w:rPr>
                          <w:b/>
                          <w:bCs/>
                          <w:color w:val="000000"/>
                          <w:sz w:val="26"/>
                        </w:rPr>
                      </w:pPr>
                      <w:r>
                        <w:rPr>
                          <w:b/>
                          <w:bCs/>
                          <w:color w:val="000000"/>
                          <w:sz w:val="26"/>
                        </w:rPr>
                        <w:t xml:space="preserve">To make a credit card donation go on-line at </w:t>
                      </w:r>
                      <w:hyperlink r:id="rId6" w:history="1">
                        <w:r w:rsidR="00530A25" w:rsidRPr="00DD611B">
                          <w:rPr>
                            <w:rStyle w:val="Hyperlink"/>
                            <w:b/>
                            <w:bCs/>
                            <w:sz w:val="26"/>
                          </w:rPr>
                          <w:t>www.springforsids.org</w:t>
                        </w:r>
                      </w:hyperlink>
                      <w:r w:rsidR="00530A25">
                        <w:rPr>
                          <w:b/>
                          <w:bCs/>
                          <w:color w:val="000000"/>
                          <w:sz w:val="26"/>
                        </w:rPr>
                        <w:t xml:space="preserve"> and choose team </w:t>
                      </w: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6"/>
                        </w:rPr>
                        <w:t>SMITH Team</w:t>
                      </w:r>
                      <w:r>
                        <w:rPr>
                          <w:b/>
                          <w:bCs/>
                          <w:color w:val="000000"/>
                          <w:sz w:val="26"/>
                        </w:rPr>
                        <w:t>. Then our team will get credit for your donation. (Minimum credit card donations = $25.00.)</w:t>
                      </w:r>
                    </w:p>
                    <w:p w:rsidR="00847440" w:rsidRDefault="00847440">
                      <w:pPr>
                        <w:rPr>
                          <w:b/>
                          <w:bCs/>
                          <w:sz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119120</wp:posOffset>
                </wp:positionV>
                <wp:extent cx="6858000" cy="1485900"/>
                <wp:effectExtent l="0" t="4445" r="0" b="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8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006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7440" w:rsidRPr="00645309" w:rsidRDefault="00847440">
                            <w:pPr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6"/>
                              </w:rPr>
                              <w:t>Spring-for-SID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</w:t>
                            </w:r>
                            <w:r w:rsidR="006D2E0F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Cards/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Stickers will be provided to each person who makes a minimum donation of $5.  Times and locations:</w:t>
                            </w:r>
                          </w:p>
                          <w:p w:rsidR="00847440" w:rsidRPr="00645309" w:rsidRDefault="00847440">
                            <w:pPr>
                              <w:jc w:val="both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</w:p>
                          <w:p w:rsidR="00847440" w:rsidRPr="00645309" w:rsidRDefault="00AF532C">
                            <w:pPr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Monday – Friday, May </w:t>
                            </w:r>
                            <w:r w:rsidR="00645309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13 – May 17</w:t>
                            </w:r>
                            <w:r w:rsidR="00847440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, 8am – 10am, 3</w:t>
                            </w:r>
                            <w:r w:rsidR="00847440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  <w:vertAlign w:val="superscript"/>
                              </w:rPr>
                              <w:t>rd</w:t>
                            </w:r>
                            <w:r w:rsidR="00847440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Floor Break Room</w:t>
                            </w:r>
                          </w:p>
                          <w:p w:rsidR="00847440" w:rsidRPr="00645309" w:rsidRDefault="00847440">
                            <w:pPr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Monday – Friday, </w:t>
                            </w:r>
                            <w:r w:rsidR="00645309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May 3- May 17</w:t>
                            </w: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, 12</w:t>
                            </w:r>
                            <w:r w:rsidR="00E940B5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pm</w:t>
                            </w: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– 2pm, 1</w:t>
                            </w: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  <w:vertAlign w:val="superscript"/>
                              </w:rPr>
                              <w:t>st</w:t>
                            </w: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Floor Cafeteria </w:t>
                            </w:r>
                          </w:p>
                          <w:p w:rsidR="00847440" w:rsidRPr="00645309" w:rsidRDefault="00847440" w:rsidP="00604BF0">
                            <w:pPr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Friday, </w:t>
                            </w:r>
                            <w:r w:rsidR="00645309"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May 17</w:t>
                            </w: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, 8am – 12n, 1</w:t>
                            </w: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  <w:vertAlign w:val="superscript"/>
                              </w:rPr>
                              <w:t>st</w:t>
                            </w:r>
                            <w:r w:rsidRP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Floor Reception Are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margin-left:0;margin-top:245.6pt;width:540pt;height:11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" filled="f" fillcolor="#f06" stroked="f">
                <v:textbox>
                  <w:txbxContent>
                    <w:p w:rsidR="00847440" w:rsidRPr="00645309" w:rsidRDefault="00847440">
                      <w:pPr>
                        <w:numPr>
                          <w:ilvl w:val="0"/>
                          <w:numId w:val="3"/>
                        </w:numPr>
                        <w:jc w:val="both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6"/>
                        </w:rPr>
                        <w:t>Spring-for-SIDS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</w:t>
                      </w:r>
                      <w:r w:rsidR="006D2E0F">
                        <w:rPr>
                          <w:b/>
                          <w:bCs/>
                          <w:color w:val="FF0000"/>
                          <w:sz w:val="26"/>
                        </w:rPr>
                        <w:t>Cards/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>Stickers will be provided to each person who makes a minimum donation of $5.  Times and locations:</w:t>
                      </w:r>
                    </w:p>
                    <w:p w:rsidR="00847440" w:rsidRPr="00645309" w:rsidRDefault="00847440">
                      <w:pPr>
                        <w:jc w:val="both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</w:p>
                    <w:p w:rsidR="00847440" w:rsidRPr="00645309" w:rsidRDefault="00AF532C">
                      <w:pPr>
                        <w:numPr>
                          <w:ilvl w:val="0"/>
                          <w:numId w:val="1"/>
                        </w:numPr>
                        <w:jc w:val="both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Monday – Friday, May </w:t>
                      </w:r>
                      <w:r w:rsidR="00645309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13 – May 17</w:t>
                      </w:r>
                      <w:r w:rsidR="00847440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, 8am – 10am, 3</w:t>
                      </w:r>
                      <w:r w:rsidR="00847440" w:rsidRPr="00645309">
                        <w:rPr>
                          <w:b/>
                          <w:bCs/>
                          <w:color w:val="FF0000"/>
                          <w:sz w:val="26"/>
                          <w:vertAlign w:val="superscript"/>
                        </w:rPr>
                        <w:t>rd</w:t>
                      </w:r>
                      <w:r w:rsidR="00847440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Floor Break Room</w:t>
                      </w:r>
                    </w:p>
                    <w:p w:rsidR="00847440" w:rsidRPr="00645309" w:rsidRDefault="00847440">
                      <w:pPr>
                        <w:numPr>
                          <w:ilvl w:val="0"/>
                          <w:numId w:val="1"/>
                        </w:numPr>
                        <w:jc w:val="both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Monday – Friday, </w:t>
                      </w:r>
                      <w:r w:rsidR="00645309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May 3- May 17</w:t>
                      </w: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, 12</w:t>
                      </w:r>
                      <w:r w:rsidR="00E940B5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pm</w:t>
                      </w: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– 2pm, 1</w:t>
                      </w:r>
                      <w:r w:rsidRPr="00645309">
                        <w:rPr>
                          <w:b/>
                          <w:bCs/>
                          <w:color w:val="FF0000"/>
                          <w:sz w:val="26"/>
                          <w:vertAlign w:val="superscript"/>
                        </w:rPr>
                        <w:t>st</w:t>
                      </w: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Floor Cafeteria </w:t>
                      </w:r>
                    </w:p>
                    <w:p w:rsidR="00847440" w:rsidRPr="00645309" w:rsidRDefault="00847440" w:rsidP="00604BF0">
                      <w:pPr>
                        <w:numPr>
                          <w:ilvl w:val="0"/>
                          <w:numId w:val="1"/>
                        </w:numPr>
                        <w:jc w:val="both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Friday, </w:t>
                      </w:r>
                      <w:r w:rsidR="00645309"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May 17</w:t>
                      </w: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>, 8am – 12n, 1</w:t>
                      </w:r>
                      <w:r w:rsidRPr="00645309">
                        <w:rPr>
                          <w:b/>
                          <w:bCs/>
                          <w:color w:val="FF0000"/>
                          <w:sz w:val="26"/>
                          <w:vertAlign w:val="superscript"/>
                        </w:rPr>
                        <w:t>st</w:t>
                      </w:r>
                      <w:r w:rsidRP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Floor Reception Are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521960</wp:posOffset>
                </wp:positionV>
                <wp:extent cx="6858000" cy="685800"/>
                <wp:effectExtent l="0" t="0" r="0" b="2540"/>
                <wp:wrapNone/>
                <wp:docPr id="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7440" w:rsidRDefault="00847440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To Help Celebrate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6"/>
                              </w:rPr>
                              <w:t>Spring-for-SID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Day, the company is sponsoring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6"/>
                              </w:rPr>
                              <w:t>Spring Break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in the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  <w:vertAlign w:val="superscript"/>
                              </w:rPr>
                              <w:t>rd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Floor Break Room o</w:t>
                            </w:r>
                            <w:r w:rsidR="00AF532C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n Friday, May</w:t>
                            </w:r>
                            <w:r w:rsid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</w:t>
                            </w:r>
                            <w:r w:rsidR="00645309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17</w:t>
                            </w:r>
                            <w:bookmarkStart w:id="0" w:name="_GoBack"/>
                            <w:bookmarkEnd w:id="0"/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, 2pm – 4pm.  Refreshments will be provid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margin-left:0;margin-top:434.8pt;width:540pt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" stroked="f">
                <v:textbox>
                  <w:txbxContent>
                    <w:p w:rsidR="00847440" w:rsidRDefault="00847440">
                      <w:pPr>
                        <w:numPr>
                          <w:ilvl w:val="0"/>
                          <w:numId w:val="7"/>
                        </w:numPr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To Help Celebrate </w:t>
                      </w: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6"/>
                        </w:rPr>
                        <w:t>Spring-for-SIDS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Day, the company is sponsoring </w:t>
                      </w: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6"/>
                        </w:rPr>
                        <w:t>Spring Break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in the </w:t>
                      </w:r>
                      <w:proofErr w:type="gramStart"/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>3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  <w:vertAlign w:val="superscript"/>
                        </w:rPr>
                        <w:t>rd</w:t>
                      </w:r>
                      <w:proofErr w:type="gramEnd"/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Floor Break Room o</w:t>
                      </w:r>
                      <w:r w:rsidR="00AF532C">
                        <w:rPr>
                          <w:b/>
                          <w:bCs/>
                          <w:color w:val="FF0000"/>
                          <w:sz w:val="26"/>
                        </w:rPr>
                        <w:t>n Friday, May</w:t>
                      </w:r>
                      <w:r w:rsidR="00645309"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</w:t>
                      </w:r>
                      <w:r w:rsidR="00645309">
                        <w:rPr>
                          <w:b/>
                          <w:bCs/>
                          <w:color w:val="FF0000"/>
                          <w:sz w:val="26"/>
                        </w:rPr>
                        <w:t>17</w:t>
                      </w:r>
                      <w:bookmarkStart w:id="1" w:name="_GoBack"/>
                      <w:bookmarkEnd w:id="1"/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>, 2pm – 4pm.  Refreshments will be provided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378960</wp:posOffset>
                </wp:positionV>
                <wp:extent cx="6858000" cy="1143000"/>
                <wp:effectExtent l="0" t="0" r="0" b="2540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7440" w:rsidRDefault="00847440">
                            <w:pPr>
                              <w:pStyle w:val="Heading2"/>
                              <w:numPr>
                                <w:ilvl w:val="0"/>
                                <w:numId w:val="6"/>
                              </w:numPr>
                              <w:jc w:val="left"/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On Friday, </w:t>
                            </w:r>
                            <w:r w:rsidR="00802FAA"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>May 12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, wear your casual and colorful spring outfit and proudly display your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6"/>
                              </w:rPr>
                              <w:t>Spring-for-SID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6"/>
                              </w:rPr>
                              <w:t xml:space="preserve"> Sticker. Appropriate dress will include jeans, shorts, sandals, Hawaiian shirts, spring dresses, and spring hats.  Note that tank tops and cutoff jeans are not allowed.</w:t>
                            </w:r>
                          </w:p>
                          <w:p w:rsidR="00847440" w:rsidRDefault="00847440">
                            <w:pPr>
                              <w:rPr>
                                <w:b/>
                                <w:bCs/>
                                <w:sz w:val="28"/>
                              </w:rPr>
                            </w:pPr>
                          </w:p>
                          <w:p w:rsidR="00847440" w:rsidRDefault="00847440">
                            <w:pPr>
                              <w:rPr>
                                <w:b/>
                                <w:bCs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9" type="#_x0000_t202" style="position:absolute;margin-left:0;margin-top:344.8pt;width:540pt;height:90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" stroked="f">
                <v:textbox>
                  <w:txbxContent>
                    <w:p w:rsidR="00847440" w:rsidRDefault="00847440">
                      <w:pPr>
                        <w:pStyle w:val="Heading2"/>
                        <w:numPr>
                          <w:ilvl w:val="0"/>
                          <w:numId w:val="6"/>
                        </w:numPr>
                        <w:jc w:val="left"/>
                        <w:rPr>
                          <w:b/>
                          <w:bCs/>
                          <w:color w:val="FF0000"/>
                          <w:sz w:val="26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On Friday, </w:t>
                      </w:r>
                      <w:r w:rsidR="00802FAA">
                        <w:rPr>
                          <w:b/>
                          <w:bCs/>
                          <w:color w:val="FF0000"/>
                          <w:sz w:val="26"/>
                        </w:rPr>
                        <w:t>May 12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, wear your casual and colorful spring outfit and proudly display your </w:t>
                      </w: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26"/>
                        </w:rPr>
                        <w:t>Spring-for-SIDS</w:t>
                      </w:r>
                      <w:r>
                        <w:rPr>
                          <w:b/>
                          <w:bCs/>
                          <w:color w:val="FF0000"/>
                          <w:sz w:val="26"/>
                        </w:rPr>
                        <w:t xml:space="preserve"> Sticker. Appropriate dress will include jeans, shorts, sandals, Hawaiian shirts, spring dresses, and spring hats.  Note that tank tops and cutoff jeans are not allowed.</w:t>
                      </w:r>
                    </w:p>
                    <w:p w:rsidR="00847440" w:rsidRDefault="00847440">
                      <w:pPr>
                        <w:rPr>
                          <w:b/>
                          <w:bCs/>
                          <w:sz w:val="28"/>
                        </w:rPr>
                      </w:pPr>
                    </w:p>
                    <w:p w:rsidR="00847440" w:rsidRDefault="00847440">
                      <w:pPr>
                        <w:rPr>
                          <w:b/>
                          <w:bCs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2514600</wp:posOffset>
                </wp:positionH>
                <wp:positionV relativeFrom="paragraph">
                  <wp:posOffset>1404620</wp:posOffset>
                </wp:positionV>
                <wp:extent cx="4000500" cy="1257300"/>
                <wp:effectExtent l="0" t="4445" r="0" b="0"/>
                <wp:wrapNone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7440" w:rsidRDefault="00847440">
                            <w:pPr>
                              <w:pStyle w:val="BodyText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Our Participation is dedicated to the memory of a very special infant who died of Sudden Infant Death Syndrome. </w:t>
                            </w:r>
                          </w:p>
                          <w:p w:rsidR="00847440" w:rsidRDefault="00847440">
                            <w:pPr>
                              <w:pStyle w:val="BodyText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Mary was the child of Peter and Jane Thomas </w:t>
                            </w:r>
                          </w:p>
                          <w:p w:rsidR="00847440" w:rsidRDefault="00847440">
                            <w:pPr>
                              <w:pStyle w:val="Heading1"/>
                              <w:rPr>
                                <w:color w:val="FF0000"/>
                              </w:rPr>
                            </w:pPr>
                          </w:p>
                          <w:p w:rsidR="00847440" w:rsidRDefault="00847440">
                            <w:pPr>
                              <w:pStyle w:val="Heading1"/>
                              <w:rPr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color w:val="FF0000"/>
                                <w:sz w:val="28"/>
                              </w:rPr>
                              <w:t xml:space="preserve">Mary Jane Thomas  </w:t>
                            </w:r>
                          </w:p>
                          <w:p w:rsidR="00847440" w:rsidRDefault="00B766B5">
                            <w:pPr>
                              <w:pStyle w:val="Heading1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June 30, 2003</w:t>
                            </w:r>
                            <w:r w:rsidR="00847440">
                              <w:rPr>
                                <w:color w:val="FF0000"/>
                              </w:rPr>
                              <w:t xml:space="preserve"> - October 1, 2003</w:t>
                            </w:r>
                          </w:p>
                          <w:p w:rsidR="00847440" w:rsidRDefault="0084744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margin-left:198pt;margin-top:110.6pt;width:315pt;height:9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ClDuA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" filled="f" stroked="f">
                <v:textbox>
                  <w:txbxContent>
                    <w:p w:rsidR="00847440" w:rsidRDefault="00847440">
                      <w:pPr>
                        <w:pStyle w:val="BodyText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Our Participation is dedicated to the memory of a very special infant who died of Sudden Infant Death Syndrome. </w:t>
                      </w:r>
                    </w:p>
                    <w:p w:rsidR="00847440" w:rsidRDefault="00847440">
                      <w:pPr>
                        <w:pStyle w:val="BodyText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Mary was the child of Peter and Jane Thomas </w:t>
                      </w:r>
                    </w:p>
                    <w:p w:rsidR="00847440" w:rsidRDefault="00847440">
                      <w:pPr>
                        <w:pStyle w:val="Heading1"/>
                        <w:rPr>
                          <w:color w:val="FF0000"/>
                        </w:rPr>
                      </w:pPr>
                    </w:p>
                    <w:p w:rsidR="00847440" w:rsidRDefault="00847440">
                      <w:pPr>
                        <w:pStyle w:val="Heading1"/>
                        <w:rPr>
                          <w:color w:val="FF0000"/>
                          <w:sz w:val="28"/>
                        </w:rPr>
                      </w:pPr>
                      <w:r>
                        <w:rPr>
                          <w:color w:val="FF0000"/>
                          <w:sz w:val="28"/>
                        </w:rPr>
                        <w:t xml:space="preserve">Mary Jane Thomas  </w:t>
                      </w:r>
                    </w:p>
                    <w:p w:rsidR="00847440" w:rsidRDefault="00B766B5">
                      <w:pPr>
                        <w:pStyle w:val="Heading1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June 30, 2003</w:t>
                      </w:r>
                      <w:r w:rsidR="00847440">
                        <w:rPr>
                          <w:color w:val="FF0000"/>
                        </w:rPr>
                        <w:t xml:space="preserve"> - October 1, 2003</w:t>
                      </w:r>
                    </w:p>
                    <w:p w:rsidR="00847440" w:rsidRDefault="00847440">
                      <w:pPr>
                        <w:pStyle w:val="BodyTex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633345</wp:posOffset>
                </wp:positionV>
                <wp:extent cx="6858000" cy="457200"/>
                <wp:effectExtent l="0" t="4445" r="0" b="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7440" w:rsidRDefault="00847440">
                            <w:pPr>
                              <w:pStyle w:val="Heading3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Join in the fight against SIDS. All proceeds go to the American SIDS Institu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1" type="#_x0000_t202" style="position:absolute;margin-left:0;margin-top:207.35pt;width:540pt;height:3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" filled="f" stroked="f">
                <v:textbox>
                  <w:txbxContent>
                    <w:p w:rsidR="00847440" w:rsidRDefault="00847440">
                      <w:pPr>
                        <w:pStyle w:val="Heading3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Join in the fight against SIDS. All proceeds go to the American SIDS Institu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462520</wp:posOffset>
                </wp:positionV>
                <wp:extent cx="6858000" cy="457200"/>
                <wp:effectExtent l="0" t="4445" r="0" b="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7440" w:rsidRDefault="0084744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 xml:space="preserve">For further information contact Betty Jones at </w:t>
                            </w:r>
                            <w:hyperlink r:id="rId7" w:history="1">
                              <w:r>
                                <w:rPr>
                                  <w:rStyle w:val="Hyperlink"/>
                                  <w:b/>
                                  <w:bCs/>
                                  <w:color w:val="FF0000"/>
                                </w:rPr>
                                <w:t>bettyjones@smith.com</w:t>
                              </w:r>
                            </w:hyperlink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 xml:space="preserve"> or 555-444-3333</w:t>
                            </w:r>
                            <w:r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2" type="#_x0000_t202" style="position:absolute;margin-left:0;margin-top:587.6pt;width:540pt;height:3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" filled="f" stroked="f">
                <v:textbox>
                  <w:txbxContent>
                    <w:p w:rsidR="00847440" w:rsidRDefault="00847440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color w:val="FF0000"/>
                        </w:rPr>
                        <w:t xml:space="preserve">For further information contact Betty Jones at </w:t>
                      </w:r>
                      <w:hyperlink r:id="rId8" w:history="1">
                        <w:r>
                          <w:rPr>
                            <w:rStyle w:val="Hyperlink"/>
                            <w:b/>
                            <w:bCs/>
                            <w:color w:val="FF0000"/>
                          </w:rPr>
                          <w:t>bettyjones@smith.com</w:t>
                        </w:r>
                      </w:hyperlink>
                      <w:r>
                        <w:rPr>
                          <w:b/>
                          <w:bCs/>
                          <w:color w:val="FF0000"/>
                        </w:rPr>
                        <w:t xml:space="preserve"> or 555-444-3333</w:t>
                      </w:r>
                      <w:r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2476500</wp:posOffset>
                </wp:positionH>
                <wp:positionV relativeFrom="paragraph">
                  <wp:posOffset>198120</wp:posOffset>
                </wp:positionV>
                <wp:extent cx="4114800" cy="12065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206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7440" w:rsidRDefault="00847440">
                            <w:pPr>
                              <w:pStyle w:val="Heading4"/>
                              <w:rPr>
                                <w:color w:val="00CCFF"/>
                                <w:sz w:val="48"/>
                              </w:rPr>
                            </w:pPr>
                            <w:r>
                              <w:rPr>
                                <w:color w:val="00CCFF"/>
                                <w:sz w:val="48"/>
                              </w:rPr>
                              <w:t xml:space="preserve">Spring-for-SIDS </w:t>
                            </w:r>
                          </w:p>
                          <w:p w:rsidR="00847440" w:rsidRDefault="00847440">
                            <w:pPr>
                              <w:pStyle w:val="Heading4"/>
                              <w:rPr>
                                <w:color w:val="00CCFF"/>
                                <w:sz w:val="52"/>
                              </w:rPr>
                            </w:pPr>
                            <w:r>
                              <w:rPr>
                                <w:color w:val="00CCFF"/>
                                <w:sz w:val="48"/>
                              </w:rPr>
                              <w:t>Day</w:t>
                            </w:r>
                          </w:p>
                          <w:p w:rsidR="00847440" w:rsidRDefault="00847440">
                            <w:pPr>
                              <w:pStyle w:val="Heading5"/>
                              <w:rPr>
                                <w:sz w:val="36"/>
                              </w:rPr>
                            </w:pPr>
                            <w:r>
                              <w:rPr>
                                <w:sz w:val="36"/>
                              </w:rPr>
                              <w:t xml:space="preserve">Friday, </w:t>
                            </w:r>
                            <w:r w:rsidR="00645309">
                              <w:rPr>
                                <w:sz w:val="36"/>
                              </w:rPr>
                              <w:t>May 17,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3" type="#_x0000_t202" style="position:absolute;margin-left:195pt;margin-top:15.6pt;width:324pt;height:9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" filled="f" stroked="f">
                <v:textbox>
                  <w:txbxContent>
                    <w:p w:rsidR="00847440" w:rsidRDefault="00847440">
                      <w:pPr>
                        <w:pStyle w:val="Heading4"/>
                        <w:rPr>
                          <w:color w:val="00CCFF"/>
                          <w:sz w:val="48"/>
                        </w:rPr>
                      </w:pPr>
                      <w:r>
                        <w:rPr>
                          <w:color w:val="00CCFF"/>
                          <w:sz w:val="48"/>
                        </w:rPr>
                        <w:t xml:space="preserve">Spring-for-SIDS </w:t>
                      </w:r>
                    </w:p>
                    <w:p w:rsidR="00847440" w:rsidRDefault="00847440">
                      <w:pPr>
                        <w:pStyle w:val="Heading4"/>
                        <w:rPr>
                          <w:color w:val="00CCFF"/>
                          <w:sz w:val="52"/>
                        </w:rPr>
                      </w:pPr>
                      <w:r>
                        <w:rPr>
                          <w:color w:val="00CCFF"/>
                          <w:sz w:val="48"/>
                        </w:rPr>
                        <w:t>Day</w:t>
                      </w:r>
                    </w:p>
                    <w:p w:rsidR="00847440" w:rsidRDefault="00847440">
                      <w:pPr>
                        <w:pStyle w:val="Heading5"/>
                        <w:rPr>
                          <w:sz w:val="36"/>
                        </w:rPr>
                      </w:pPr>
                      <w:r>
                        <w:rPr>
                          <w:sz w:val="36"/>
                        </w:rPr>
                        <w:t xml:space="preserve">Friday, </w:t>
                      </w:r>
                      <w:r w:rsidR="00645309">
                        <w:rPr>
                          <w:sz w:val="36"/>
                        </w:rPr>
                        <w:t>May 17, 201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571500</wp:posOffset>
                </wp:positionH>
                <wp:positionV relativeFrom="paragraph">
                  <wp:posOffset>147320</wp:posOffset>
                </wp:positionV>
                <wp:extent cx="2002155" cy="2434590"/>
                <wp:effectExtent l="0" t="444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2155" cy="2434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47440" w:rsidRDefault="00BE04FD">
                            <w:r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>
                                  <wp:extent cx="1819275" cy="2343150"/>
                                  <wp:effectExtent l="0" t="0" r="9525" b="0"/>
                                  <wp:docPr id="1" name="Picture 1" descr="Babyfeet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Babyfeet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19275" cy="2343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45pt;margin-top:11.6pt;width:157.65pt;height:191.7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" filled="f" stroked="f">
                <v:textbox>
                  <w:txbxContent>
                    <w:p w:rsidR="00847440" w:rsidRDefault="00BE04FD">
                      <w:r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>
                            <wp:extent cx="1819275" cy="2343150"/>
                            <wp:effectExtent l="0" t="0" r="9525" b="0"/>
                            <wp:docPr id="1" name="Picture 1" descr="Babyfeet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Babyfeet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19275" cy="2343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84744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1E32B8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5774C2"/>
    <w:multiLevelType w:val="hybridMultilevel"/>
    <w:tmpl w:val="072C5ECA"/>
    <w:lvl w:ilvl="0" w:tplc="677EE7DA">
      <w:start w:val="3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FA4D0C"/>
    <w:multiLevelType w:val="hybridMultilevel"/>
    <w:tmpl w:val="1DA6BC8E"/>
    <w:lvl w:ilvl="0" w:tplc="D9728A2E">
      <w:start w:val="2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F85788"/>
    <w:multiLevelType w:val="hybridMultilevel"/>
    <w:tmpl w:val="6E48390C"/>
    <w:lvl w:ilvl="0" w:tplc="D902BD68">
      <w:start w:val="3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i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B4D4E"/>
    <w:multiLevelType w:val="hybridMultilevel"/>
    <w:tmpl w:val="DBFCF93E"/>
    <w:lvl w:ilvl="0" w:tplc="7C2AFA0A">
      <w:start w:val="4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5A541AC"/>
    <w:multiLevelType w:val="hybridMultilevel"/>
    <w:tmpl w:val="2E4EC6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62024E8"/>
    <w:multiLevelType w:val="hybridMultilevel"/>
    <w:tmpl w:val="B23896B8"/>
    <w:lvl w:ilvl="0" w:tplc="20048790">
      <w:start w:val="1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46FA1C7A"/>
    <w:multiLevelType w:val="hybridMultilevel"/>
    <w:tmpl w:val="029208DC"/>
    <w:lvl w:ilvl="0" w:tplc="A87AE4F4">
      <w:start w:val="1"/>
      <w:numFmt w:val="bullet"/>
      <w:lvlText w:val=""/>
      <w:lvlJc w:val="left"/>
      <w:pPr>
        <w:tabs>
          <w:tab w:val="num" w:pos="1584"/>
        </w:tabs>
        <w:ind w:left="1584" w:hanging="432"/>
      </w:pPr>
      <w:rPr>
        <w:rFonts w:ascii="Symbol" w:hAnsi="Symbol" w:hint="default"/>
        <w:spacing w:val="-20"/>
        <w:w w:val="10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ascii="Wingdings" w:hAnsi="Wingdings" w:hint="default"/>
      </w:rPr>
    </w:lvl>
  </w:abstractNum>
  <w:abstractNum w:abstractNumId="8" w15:restartNumberingAfterBreak="0">
    <w:nsid w:val="6AD96737"/>
    <w:multiLevelType w:val="hybridMultilevel"/>
    <w:tmpl w:val="F65CE8D0"/>
    <w:lvl w:ilvl="0" w:tplc="13587A60">
      <w:start w:val="2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i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7K0MDYxMDU2NjJQ0lEKTi0uzszPAykwrAUA6rEfzSwAAAA="/>
  </w:docVars>
  <w:rsids>
    <w:rsidRoot w:val="00C457E9"/>
    <w:rsid w:val="00116598"/>
    <w:rsid w:val="004C608E"/>
    <w:rsid w:val="004E6137"/>
    <w:rsid w:val="005243CA"/>
    <w:rsid w:val="00530A25"/>
    <w:rsid w:val="00604BF0"/>
    <w:rsid w:val="00645309"/>
    <w:rsid w:val="006D2E0F"/>
    <w:rsid w:val="00802FAA"/>
    <w:rsid w:val="00847440"/>
    <w:rsid w:val="00956C4E"/>
    <w:rsid w:val="00A54342"/>
    <w:rsid w:val="00A63B91"/>
    <w:rsid w:val="00AF532C"/>
    <w:rsid w:val="00B25024"/>
    <w:rsid w:val="00B766B5"/>
    <w:rsid w:val="00B85596"/>
    <w:rsid w:val="00BE04FD"/>
    <w:rsid w:val="00C457E9"/>
    <w:rsid w:val="00D120EE"/>
    <w:rsid w:val="00E940B5"/>
    <w:rsid w:val="00F15682"/>
    <w:rsid w:val="00FC1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c06,#f06"/>
    </o:shapedefaults>
    <o:shapelayout v:ext="edit">
      <o:idmap v:ext="edit" data="1"/>
    </o:shapelayout>
  </w:shapeDefaults>
  <w:decimalSymbol w:val="."/>
  <w:listSeparator w:val=","/>
  <w14:docId w14:val="574BCF98"/>
  <w15:docId w15:val="{000B2E4A-8458-4BDA-AA61-3FFAFC082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30"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color w:val="00CC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72"/>
    </w:rPr>
  </w:style>
  <w:style w:type="paragraph" w:styleId="BodyText">
    <w:name w:val="Body Text"/>
    <w:basedOn w:val="Normal"/>
    <w:semiHidden/>
    <w:pPr>
      <w:jc w:val="center"/>
    </w:pPr>
  </w:style>
  <w:style w:type="paragraph" w:styleId="BodyText2">
    <w:name w:val="Body Text 2"/>
    <w:basedOn w:val="Normal"/>
    <w:semiHidden/>
    <w:rPr>
      <w:sz w:val="28"/>
    </w:rPr>
  </w:style>
  <w:style w:type="character" w:styleId="Hyperlink">
    <w:name w:val="Hyperlink"/>
    <w:semiHidden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3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32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ttyjones@smith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ettyjones@smith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pringforsids.org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springforsids.org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ith Corporation</vt:lpstr>
    </vt:vector>
  </TitlesOfParts>
  <Company>Hewlett-Packard</Company>
  <LinksUpToDate>false</LinksUpToDate>
  <CharactersWithSpaces>109</CharactersWithSpaces>
  <SharedDoc>false</SharedDoc>
  <HLinks>
    <vt:vector size="12" baseType="variant">
      <vt:variant>
        <vt:i4>2031677</vt:i4>
      </vt:variant>
      <vt:variant>
        <vt:i4>3</vt:i4>
      </vt:variant>
      <vt:variant>
        <vt:i4>0</vt:i4>
      </vt:variant>
      <vt:variant>
        <vt:i4>5</vt:i4>
      </vt:variant>
      <vt:variant>
        <vt:lpwstr>mailto:bettyjones@smith.com</vt:lpwstr>
      </vt:variant>
      <vt:variant>
        <vt:lpwstr/>
      </vt:variant>
      <vt:variant>
        <vt:i4>4325386</vt:i4>
      </vt:variant>
      <vt:variant>
        <vt:i4>0</vt:i4>
      </vt:variant>
      <vt:variant>
        <vt:i4>0</vt:i4>
      </vt:variant>
      <vt:variant>
        <vt:i4>5</vt:i4>
      </vt:variant>
      <vt:variant>
        <vt:lpwstr>http://www.springforsid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ith Corporation</dc:title>
  <dc:creator>Betty McEntire</dc:creator>
  <cp:lastModifiedBy>christineik.sids@gmail.com</cp:lastModifiedBy>
  <cp:revision>2</cp:revision>
  <cp:lastPrinted>2005-11-14T15:47:00Z</cp:lastPrinted>
  <dcterms:created xsi:type="dcterms:W3CDTF">2019-03-06T16:38:00Z</dcterms:created>
  <dcterms:modified xsi:type="dcterms:W3CDTF">2019-03-06T16:38:00Z</dcterms:modified>
</cp:coreProperties>
</file>